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4A2D1B" w14:textId="27B150A9" w:rsidR="00DD20FE" w:rsidRDefault="787DDABF" w:rsidP="787DDABF">
      <w:pPr>
        <w:spacing w:line="48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787DDABF">
        <w:rPr>
          <w:rFonts w:ascii="Times New Roman" w:eastAsia="Times New Roman" w:hAnsi="Times New Roman" w:cs="Times New Roman"/>
          <w:sz w:val="24"/>
          <w:szCs w:val="24"/>
        </w:rPr>
        <w:t>Name: __________________</w:t>
      </w:r>
      <w:r w:rsidR="00DD20FE">
        <w:br/>
      </w:r>
      <w:r w:rsidRPr="787DDABF">
        <w:rPr>
          <w:rFonts w:ascii="Times New Roman" w:eastAsia="Times New Roman" w:hAnsi="Times New Roman" w:cs="Times New Roman"/>
          <w:sz w:val="24"/>
          <w:szCs w:val="24"/>
        </w:rPr>
        <w:t>Date: __________________</w:t>
      </w:r>
      <w:r w:rsidR="00DD20FE">
        <w:br/>
      </w:r>
      <w:r w:rsidRPr="787DDABF">
        <w:rPr>
          <w:rFonts w:ascii="Times New Roman" w:eastAsia="Times New Roman" w:hAnsi="Times New Roman" w:cs="Times New Roman"/>
          <w:sz w:val="24"/>
          <w:szCs w:val="24"/>
        </w:rPr>
        <w:t>Number: _____________</w:t>
      </w:r>
    </w:p>
    <w:p w14:paraId="5FB154AD" w14:textId="2551CBAD" w:rsidR="00DD20FE" w:rsidRDefault="787DDABF" w:rsidP="787DDABF">
      <w:pPr>
        <w:rPr>
          <w:rFonts w:ascii="Times New Roman" w:eastAsia="Times New Roman" w:hAnsi="Times New Roman" w:cs="Times New Roman"/>
          <w:sz w:val="24"/>
          <w:szCs w:val="24"/>
        </w:rPr>
      </w:pPr>
      <w:r w:rsidRPr="787DDABF">
        <w:rPr>
          <w:rFonts w:ascii="Times New Roman" w:eastAsia="Times New Roman" w:hAnsi="Times New Roman" w:cs="Times New Roman"/>
          <w:sz w:val="24"/>
          <w:szCs w:val="24"/>
        </w:rPr>
        <w:t>Spelling</w:t>
      </w:r>
      <w:r w:rsidR="00DD20FE">
        <w:br/>
      </w:r>
      <w:r w:rsidR="005908E7">
        <w:rPr>
          <w:rFonts w:ascii="Times New Roman" w:eastAsia="Times New Roman" w:hAnsi="Times New Roman" w:cs="Times New Roman"/>
          <w:sz w:val="24"/>
          <w:szCs w:val="24"/>
        </w:rPr>
        <w:t>List 1</w:t>
      </w:r>
      <w:bookmarkStart w:id="0" w:name="_GoBack"/>
      <w:bookmarkEnd w:id="0"/>
      <w:r w:rsidRPr="787DDABF">
        <w:rPr>
          <w:rFonts w:ascii="Times New Roman" w:eastAsia="Times New Roman" w:hAnsi="Times New Roman" w:cs="Times New Roman"/>
          <w:sz w:val="24"/>
          <w:szCs w:val="24"/>
        </w:rPr>
        <w:t xml:space="preserve"> Homework</w:t>
      </w:r>
    </w:p>
    <w:p w14:paraId="310A51F5" w14:textId="77777777" w:rsidR="00DD20FE" w:rsidRPr="000960FC" w:rsidRDefault="00DD20FE" w:rsidP="00DD20F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60FC">
        <w:rPr>
          <w:rFonts w:ascii="Times New Roman" w:hAnsi="Times New Roman" w:cs="Times New Roman"/>
          <w:b/>
          <w:sz w:val="24"/>
          <w:szCs w:val="24"/>
          <w:u w:val="single"/>
        </w:rPr>
        <w:t>Visual Memory:</w:t>
      </w:r>
    </w:p>
    <w:p w14:paraId="73F6E710" w14:textId="77777777" w:rsidR="00DD20FE" w:rsidRDefault="00DD20FE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out the </w:t>
      </w:r>
      <w:r w:rsidRPr="00434F98">
        <w:rPr>
          <w:rFonts w:ascii="Times New Roman" w:hAnsi="Times New Roman" w:cs="Times New Roman"/>
          <w:b/>
          <w:sz w:val="24"/>
          <w:szCs w:val="24"/>
        </w:rPr>
        <w:t>misspelled</w:t>
      </w:r>
      <w:r>
        <w:rPr>
          <w:rFonts w:ascii="Times New Roman" w:hAnsi="Times New Roman" w:cs="Times New Roman"/>
          <w:sz w:val="24"/>
          <w:szCs w:val="24"/>
        </w:rPr>
        <w:t xml:space="preserve"> word:</w:t>
      </w:r>
    </w:p>
    <w:p w14:paraId="620B4074" w14:textId="264AF95E" w:rsidR="00DD20FE" w:rsidRDefault="00E70004" w:rsidP="0F724F76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ference</w:t>
      </w:r>
      <w:r w:rsidR="00DA5F71" w:rsidRPr="0F724F76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5908E7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DA5F71" w:rsidRPr="0F724F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efference</w:t>
      </w:r>
      <w:proofErr w:type="spellEnd"/>
      <w:r w:rsidR="00DD20FE">
        <w:rPr>
          <w:rFonts w:ascii="Times New Roman" w:hAnsi="Times New Roman" w:cs="Times New Roman"/>
          <w:sz w:val="24"/>
          <w:szCs w:val="24"/>
        </w:rPr>
        <w:tab/>
      </w:r>
      <w:r w:rsidR="00DD20FE">
        <w:rPr>
          <w:rFonts w:ascii="Times New Roman" w:hAnsi="Times New Roman" w:cs="Times New Roman"/>
          <w:sz w:val="24"/>
          <w:szCs w:val="24"/>
        </w:rPr>
        <w:tab/>
      </w:r>
    </w:p>
    <w:p w14:paraId="64B494DB" w14:textId="5B0DBACE" w:rsidR="00DD20FE" w:rsidRDefault="00E70004" w:rsidP="0F724F76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shine</w:t>
      </w:r>
      <w:proofErr w:type="spellEnd"/>
      <w:r w:rsidR="00DA5F71" w:rsidRPr="0F724F76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="0056764D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590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676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08E7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5676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achine</w:t>
      </w:r>
      <w:r w:rsidR="00DD20FE">
        <w:rPr>
          <w:rFonts w:ascii="Times New Roman" w:hAnsi="Times New Roman" w:cs="Times New Roman"/>
          <w:sz w:val="24"/>
          <w:szCs w:val="24"/>
        </w:rPr>
        <w:tab/>
      </w:r>
      <w:r w:rsidR="00DD20FE">
        <w:rPr>
          <w:rFonts w:ascii="Times New Roman" w:hAnsi="Times New Roman" w:cs="Times New Roman"/>
          <w:sz w:val="24"/>
          <w:szCs w:val="24"/>
        </w:rPr>
        <w:tab/>
      </w:r>
    </w:p>
    <w:p w14:paraId="7EBF72EA" w14:textId="437B659F" w:rsidR="00DD20FE" w:rsidRDefault="0068250A" w:rsidP="0F724F76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dopt</w:t>
      </w:r>
      <w:proofErr w:type="spellEnd"/>
      <w:r w:rsidR="00DA5F71" w:rsidRPr="0F724F76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56764D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5908E7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5676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dopt</w:t>
      </w:r>
      <w:r w:rsidR="00DD20FE">
        <w:rPr>
          <w:rFonts w:ascii="Times New Roman" w:hAnsi="Times New Roman" w:cs="Times New Roman"/>
          <w:sz w:val="24"/>
          <w:szCs w:val="24"/>
        </w:rPr>
        <w:tab/>
      </w:r>
    </w:p>
    <w:p w14:paraId="11A887A7" w14:textId="46E702E8" w:rsidR="00DD20FE" w:rsidRDefault="0068250A" w:rsidP="0F724F76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nor</w:t>
      </w:r>
      <w:r w:rsidR="00DA5F71" w:rsidRPr="0F724F76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="0056764D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5908E7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5676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0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onnor</w:t>
      </w:r>
      <w:proofErr w:type="spellEnd"/>
      <w:r w:rsidR="00DD20FE">
        <w:rPr>
          <w:rFonts w:ascii="Times New Roman" w:hAnsi="Times New Roman" w:cs="Times New Roman"/>
          <w:sz w:val="24"/>
          <w:szCs w:val="24"/>
        </w:rPr>
        <w:tab/>
      </w:r>
      <w:r w:rsidR="00DD20FE">
        <w:rPr>
          <w:rFonts w:ascii="Times New Roman" w:hAnsi="Times New Roman" w:cs="Times New Roman"/>
          <w:sz w:val="24"/>
          <w:szCs w:val="24"/>
        </w:rPr>
        <w:tab/>
      </w:r>
    </w:p>
    <w:p w14:paraId="0968C2E6" w14:textId="1AD87EB4" w:rsidR="00DD20FE" w:rsidRDefault="0068250A" w:rsidP="0F724F76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llustrate</w:t>
      </w:r>
      <w:r w:rsidR="00DA5F71" w:rsidRPr="0F724F76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5676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08E7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5676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08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676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lustrate</w:t>
      </w:r>
      <w:proofErr w:type="spellEnd"/>
      <w:r w:rsidR="00DD20FE">
        <w:rPr>
          <w:rFonts w:ascii="Times New Roman" w:hAnsi="Times New Roman" w:cs="Times New Roman"/>
          <w:sz w:val="24"/>
          <w:szCs w:val="24"/>
        </w:rPr>
        <w:tab/>
      </w:r>
      <w:r w:rsidR="00DD20FE">
        <w:rPr>
          <w:rFonts w:ascii="Times New Roman" w:hAnsi="Times New Roman" w:cs="Times New Roman"/>
          <w:sz w:val="24"/>
          <w:szCs w:val="24"/>
        </w:rPr>
        <w:tab/>
      </w:r>
    </w:p>
    <w:p w14:paraId="1309B1FF" w14:textId="1A55DC9F" w:rsidR="00DD20FE" w:rsidRDefault="0068250A" w:rsidP="0F724F76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sucess</w:t>
      </w:r>
      <w:proofErr w:type="spellEnd"/>
      <w:r w:rsidR="00DA5F71" w:rsidRPr="0F724F76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="0056764D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="005908E7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5676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ccess</w:t>
      </w:r>
      <w:r w:rsidR="00DA5F71">
        <w:rPr>
          <w:rFonts w:ascii="Times New Roman" w:hAnsi="Times New Roman" w:cs="Times New Roman"/>
          <w:sz w:val="24"/>
          <w:szCs w:val="24"/>
        </w:rPr>
        <w:tab/>
      </w:r>
      <w:r w:rsidR="00DA5F71">
        <w:rPr>
          <w:rFonts w:ascii="Times New Roman" w:hAnsi="Times New Roman" w:cs="Times New Roman"/>
          <w:sz w:val="24"/>
          <w:szCs w:val="24"/>
        </w:rPr>
        <w:tab/>
      </w:r>
    </w:p>
    <w:p w14:paraId="75FE3F34" w14:textId="58D04001" w:rsidR="00DD20FE" w:rsidRDefault="0056764D" w:rsidP="009F5512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venue       </w:t>
      </w:r>
      <w:r w:rsidR="005908E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908E7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vernue</w:t>
      </w:r>
      <w:proofErr w:type="spellEnd"/>
    </w:p>
    <w:p w14:paraId="35CB973E" w14:textId="714EB5B8" w:rsidR="00DD20FE" w:rsidRDefault="0056764D" w:rsidP="009F5512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allary</w:t>
      </w:r>
      <w:proofErr w:type="spellEnd"/>
      <w:r w:rsidR="00DD20F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5908E7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  salary</w:t>
      </w:r>
    </w:p>
    <w:p w14:paraId="5E75E7FC" w14:textId="4C8DF0C1" w:rsidR="00DD20FE" w:rsidRDefault="005908E7" w:rsidP="009F5512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ves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             vessel</w:t>
      </w:r>
    </w:p>
    <w:p w14:paraId="6C518CCE" w14:textId="07D9B121" w:rsidR="00DD20FE" w:rsidRPr="00DD20FE" w:rsidRDefault="005908E7" w:rsidP="009F5512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ation</w:t>
      </w:r>
      <w:r w:rsidR="00DD20FE" w:rsidRPr="00DD20FE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publicatian</w:t>
      </w:r>
      <w:proofErr w:type="spellEnd"/>
    </w:p>
    <w:p w14:paraId="0F93A802" w14:textId="77777777" w:rsidR="00DD20FE" w:rsidRDefault="00DD20FE" w:rsidP="00DD20F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Meaning:</w:t>
      </w:r>
    </w:p>
    <w:p w14:paraId="2EA1213B" w14:textId="77777777" w:rsidR="00DD20FE" w:rsidRDefault="00DD20FE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the </w:t>
      </w:r>
      <w:r w:rsidRPr="00E25BE3">
        <w:rPr>
          <w:rFonts w:ascii="Times New Roman" w:hAnsi="Times New Roman" w:cs="Times New Roman"/>
          <w:b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spelling word.</w:t>
      </w:r>
    </w:p>
    <w:p w14:paraId="7684995D" w14:textId="77777777" w:rsidR="00DD20FE" w:rsidRDefault="000704FF" w:rsidP="009F5512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llar on the dog is lose/ loose.</w:t>
      </w:r>
    </w:p>
    <w:p w14:paraId="57FC892F" w14:textId="77777777" w:rsidR="00DD20FE" w:rsidRDefault="000704FF" w:rsidP="009F5512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uld you illustration/</w:t>
      </w:r>
      <w:r w:rsidR="005D3CD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llustrate the correct Spalding A.</w:t>
      </w:r>
    </w:p>
    <w:p w14:paraId="0E27A86B" w14:textId="77777777" w:rsidR="00DD20FE" w:rsidRDefault="000704FF" w:rsidP="009F5512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y prefer</w:t>
      </w:r>
      <w:proofErr w:type="gramEnd"/>
      <w:r>
        <w:rPr>
          <w:rFonts w:ascii="Times New Roman" w:hAnsi="Times New Roman" w:cs="Times New Roman"/>
          <w:sz w:val="24"/>
          <w:szCs w:val="24"/>
        </w:rPr>
        <w:t>/</w:t>
      </w:r>
      <w:r w:rsidR="005D3CD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eference would be to sit in the front row.</w:t>
      </w:r>
    </w:p>
    <w:p w14:paraId="2274CA45" w14:textId="77777777" w:rsidR="00DD20FE" w:rsidRDefault="000704FF" w:rsidP="009F5512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combine/</w:t>
      </w:r>
      <w:r w:rsidR="000A7F4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mbination the white and dark chocolate for the recipe.</w:t>
      </w:r>
    </w:p>
    <w:p w14:paraId="758071C9" w14:textId="77777777" w:rsidR="00DD20FE" w:rsidRDefault="000704FF" w:rsidP="009F5512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o was the visit/</w:t>
      </w:r>
      <w:r w:rsidR="000A7F4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isitor that came into our classroom last week?</w:t>
      </w:r>
    </w:p>
    <w:p w14:paraId="5B9A191D" w14:textId="77777777" w:rsidR="007D3E09" w:rsidRPr="007D3E09" w:rsidRDefault="00E42956" w:rsidP="00E4295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Word usage and sentence type</w:t>
      </w:r>
      <w:r w:rsidRPr="0066159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41C2595B" w14:textId="77777777" w:rsidR="00E42956" w:rsidRDefault="00E42956" w:rsidP="00E429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</w:t>
      </w:r>
      <w:r w:rsidRPr="0031085E">
        <w:rPr>
          <w:rFonts w:ascii="Times New Roman" w:hAnsi="Times New Roman" w:cs="Times New Roman"/>
          <w:b/>
          <w:sz w:val="24"/>
          <w:szCs w:val="24"/>
        </w:rPr>
        <w:t>declarative sentence</w:t>
      </w:r>
      <w:r>
        <w:rPr>
          <w:rFonts w:ascii="Times New Roman" w:hAnsi="Times New Roman" w:cs="Times New Roman"/>
          <w:sz w:val="24"/>
          <w:szCs w:val="24"/>
        </w:rPr>
        <w:t xml:space="preserve"> for each of the following spelling words. Remember that a declarative sentence makes a statement and ends with a period (you must remember to add the period!). </w:t>
      </w:r>
    </w:p>
    <w:p w14:paraId="57EAE082" w14:textId="77777777" w:rsidR="00E42956" w:rsidRDefault="00E42956" w:rsidP="00E42956">
      <w:pPr>
        <w:pStyle w:val="ListParagraph"/>
        <w:numPr>
          <w:ilvl w:val="0"/>
          <w:numId w:val="2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 (already)</w:t>
      </w:r>
    </w:p>
    <w:p w14:paraId="68B3BD01" w14:textId="77777777" w:rsidR="00E42956" w:rsidRDefault="00E42956" w:rsidP="00E42956">
      <w:pPr>
        <w:pStyle w:val="ListParagraph"/>
        <w:numPr>
          <w:ilvl w:val="0"/>
          <w:numId w:val="2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 (differ)</w:t>
      </w:r>
    </w:p>
    <w:p w14:paraId="5266D123" w14:textId="77777777" w:rsidR="00E42956" w:rsidRDefault="00E42956" w:rsidP="00E429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n </w:t>
      </w:r>
      <w:r w:rsidRPr="00976A43">
        <w:rPr>
          <w:rFonts w:ascii="Times New Roman" w:hAnsi="Times New Roman" w:cs="Times New Roman"/>
          <w:b/>
          <w:sz w:val="24"/>
          <w:szCs w:val="24"/>
        </w:rPr>
        <w:t>interrogative sentence</w:t>
      </w:r>
      <w:r>
        <w:rPr>
          <w:rFonts w:ascii="Times New Roman" w:hAnsi="Times New Roman" w:cs="Times New Roman"/>
          <w:sz w:val="24"/>
          <w:szCs w:val="24"/>
        </w:rPr>
        <w:t xml:space="preserve"> for each of the following spelling words. Remember that this type of sentence asks a question and ends with a question mark.</w:t>
      </w:r>
    </w:p>
    <w:p w14:paraId="4D721CA2" w14:textId="77777777" w:rsidR="00E42956" w:rsidRDefault="00E42956" w:rsidP="00E42956">
      <w:pPr>
        <w:pStyle w:val="ListParagraph"/>
        <w:numPr>
          <w:ilvl w:val="0"/>
          <w:numId w:val="2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 (combine)</w:t>
      </w:r>
    </w:p>
    <w:p w14:paraId="2DC1426D" w14:textId="77777777" w:rsidR="00E42956" w:rsidRDefault="00E42956" w:rsidP="00E42956">
      <w:pPr>
        <w:pStyle w:val="ListParagraph"/>
        <w:numPr>
          <w:ilvl w:val="0"/>
          <w:numId w:val="2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______________________________________________________________________________________________________________________________________ (prefer)</w:t>
      </w:r>
    </w:p>
    <w:p w14:paraId="6A1E25B0" w14:textId="77777777" w:rsidR="00E42956" w:rsidRDefault="00E42956" w:rsidP="00E429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n </w:t>
      </w:r>
      <w:r w:rsidRPr="0000199A">
        <w:rPr>
          <w:rFonts w:ascii="Times New Roman" w:hAnsi="Times New Roman" w:cs="Times New Roman"/>
          <w:b/>
          <w:sz w:val="24"/>
          <w:szCs w:val="24"/>
        </w:rPr>
        <w:t>imperative sentence</w:t>
      </w:r>
      <w:r>
        <w:rPr>
          <w:rFonts w:ascii="Times New Roman" w:hAnsi="Times New Roman" w:cs="Times New Roman"/>
          <w:sz w:val="24"/>
          <w:szCs w:val="24"/>
        </w:rPr>
        <w:t xml:space="preserve"> that expresses a command or a request and ends with a period. </w:t>
      </w:r>
    </w:p>
    <w:p w14:paraId="2198C5D4" w14:textId="77777777" w:rsidR="00E42956" w:rsidRDefault="00E42956" w:rsidP="00E42956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 (attention)</w:t>
      </w:r>
    </w:p>
    <w:p w14:paraId="7CEA1746" w14:textId="77777777" w:rsidR="00E42956" w:rsidRDefault="00E42956" w:rsidP="00E42956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3B8BE0A6" w14:textId="77777777" w:rsidR="00E42956" w:rsidRDefault="00E42956" w:rsidP="00E42956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 (secure)</w:t>
      </w:r>
    </w:p>
    <w:p w14:paraId="003622D7" w14:textId="77777777" w:rsidR="00E42956" w:rsidRDefault="00E42956" w:rsidP="00E429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n </w:t>
      </w:r>
      <w:r w:rsidRPr="00BC2266">
        <w:rPr>
          <w:rFonts w:ascii="Times New Roman" w:hAnsi="Times New Roman" w:cs="Times New Roman"/>
          <w:b/>
          <w:sz w:val="24"/>
          <w:szCs w:val="24"/>
        </w:rPr>
        <w:t>exclamatory sentence</w:t>
      </w:r>
      <w:r>
        <w:rPr>
          <w:rFonts w:ascii="Times New Roman" w:hAnsi="Times New Roman" w:cs="Times New Roman"/>
          <w:sz w:val="24"/>
          <w:szCs w:val="24"/>
        </w:rPr>
        <w:t xml:space="preserve"> that shows excitement or strong feeling and ends with an exclamation point. </w:t>
      </w:r>
    </w:p>
    <w:p w14:paraId="37E3401D" w14:textId="77777777" w:rsidR="00E42956" w:rsidRDefault="00E42956" w:rsidP="00E42956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 (provide)</w:t>
      </w:r>
    </w:p>
    <w:p w14:paraId="241F603F" w14:textId="77777777" w:rsidR="00E42956" w:rsidRDefault="00E42956" w:rsidP="00E42956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______________________________________________________________________________________________________________________________________(illustration)</w:t>
      </w:r>
    </w:p>
    <w:p w14:paraId="62BC0C3A" w14:textId="77777777" w:rsidR="00E42956" w:rsidRDefault="00E42956" w:rsidP="00E429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the following spelling words in a sentence of your choice (declarative, interrogative, imperative, and/or exclamatory).</w:t>
      </w:r>
    </w:p>
    <w:p w14:paraId="632E07E0" w14:textId="77777777" w:rsidR="00E42956" w:rsidRDefault="00E42956" w:rsidP="00E42956">
      <w:pPr>
        <w:pStyle w:val="ListParagraph"/>
        <w:numPr>
          <w:ilvl w:val="0"/>
          <w:numId w:val="2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 (vessel)</w:t>
      </w:r>
    </w:p>
    <w:p w14:paraId="77F11169" w14:textId="77777777" w:rsidR="00E42956" w:rsidRPr="00411686" w:rsidRDefault="00E42956" w:rsidP="00E42956">
      <w:pPr>
        <w:pStyle w:val="ListParagraph"/>
        <w:numPr>
          <w:ilvl w:val="0"/>
          <w:numId w:val="2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 (publication)</w:t>
      </w:r>
    </w:p>
    <w:p w14:paraId="7635DEB4" w14:textId="77777777" w:rsidR="00681E3E" w:rsidRDefault="00641751" w:rsidP="00681E3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Grammar:</w:t>
      </w:r>
    </w:p>
    <w:p w14:paraId="0BAD9F72" w14:textId="77777777" w:rsidR="00641751" w:rsidRDefault="00641751" w:rsidP="00681E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rcle the subject of each sentence below.</w:t>
      </w:r>
      <w:r w:rsidR="002B7694">
        <w:rPr>
          <w:rFonts w:ascii="Times New Roman" w:hAnsi="Times New Roman" w:cs="Times New Roman"/>
          <w:sz w:val="24"/>
          <w:szCs w:val="24"/>
        </w:rPr>
        <w:t xml:space="preserve"> The subject of a sentence tells whom or what the sentence is about.</w:t>
      </w:r>
    </w:p>
    <w:p w14:paraId="1ECA9C3A" w14:textId="77777777" w:rsidR="00654018" w:rsidRDefault="00654018" w:rsidP="0065401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neighbor watered my flowers while I was on vacation. </w:t>
      </w:r>
    </w:p>
    <w:p w14:paraId="5DD81F4E" w14:textId="77777777" w:rsidR="00654018" w:rsidRDefault="0062428F" w:rsidP="0065401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seum visitors must wear badges in the art gallery. </w:t>
      </w:r>
    </w:p>
    <w:p w14:paraId="4735E30E" w14:textId="77777777" w:rsidR="0062428F" w:rsidRDefault="0062428F" w:rsidP="0065401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igantic vessel set sail in the ocean.</w:t>
      </w:r>
    </w:p>
    <w:p w14:paraId="79546341" w14:textId="77777777" w:rsidR="00E51647" w:rsidRDefault="002B7694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ircle the predicate</w:t>
      </w:r>
      <w:r w:rsidR="00803022">
        <w:rPr>
          <w:rFonts w:ascii="Times New Roman" w:hAnsi="Times New Roman" w:cs="Times New Roman"/>
          <w:sz w:val="24"/>
          <w:szCs w:val="24"/>
        </w:rPr>
        <w:t xml:space="preserve">. The predicate tells what the subject does or is. </w:t>
      </w:r>
    </w:p>
    <w:p w14:paraId="3570A648" w14:textId="77777777" w:rsidR="002B7694" w:rsidRDefault="00E51647" w:rsidP="00E51647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ildren</w:t>
      </w:r>
      <w:r w:rsidR="00803022" w:rsidRPr="00E51647">
        <w:rPr>
          <w:rFonts w:ascii="Times New Roman" w:hAnsi="Times New Roman" w:cs="Times New Roman"/>
          <w:sz w:val="24"/>
          <w:szCs w:val="24"/>
        </w:rPr>
        <w:t xml:space="preserve"> can drown if they are not watched </w:t>
      </w:r>
      <w:r w:rsidR="009D2F3C">
        <w:rPr>
          <w:rFonts w:ascii="Times New Roman" w:hAnsi="Times New Roman" w:cs="Times New Roman"/>
          <w:sz w:val="24"/>
          <w:szCs w:val="24"/>
        </w:rPr>
        <w:t xml:space="preserve">properly </w:t>
      </w:r>
      <w:r w:rsidR="00803022" w:rsidRPr="00E51647">
        <w:rPr>
          <w:rFonts w:ascii="Times New Roman" w:hAnsi="Times New Roman" w:cs="Times New Roman"/>
          <w:sz w:val="24"/>
          <w:szCs w:val="24"/>
        </w:rPr>
        <w:t xml:space="preserve">around a swimming pool. </w:t>
      </w:r>
      <w:r w:rsidR="002B7694" w:rsidRPr="00E516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A7E0C3" w14:textId="77777777" w:rsidR="00E51647" w:rsidRDefault="00E51647" w:rsidP="00E51647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alented artist will illustrate his children’s book. </w:t>
      </w:r>
    </w:p>
    <w:p w14:paraId="6C66730D" w14:textId="77777777" w:rsidR="00E51647" w:rsidRDefault="00C211C9" w:rsidP="00E51647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urse can weigh the child at the doctor’s office. </w:t>
      </w:r>
    </w:p>
    <w:p w14:paraId="3158AE3D" w14:textId="77777777" w:rsidR="00805764" w:rsidRDefault="00BF3515" w:rsidP="008057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if complete sentence or a </w:t>
      </w:r>
      <w:r w:rsidR="00BF4321">
        <w:rPr>
          <w:rFonts w:ascii="Times New Roman" w:hAnsi="Times New Roman" w:cs="Times New Roman"/>
          <w:sz w:val="24"/>
          <w:szCs w:val="24"/>
        </w:rPr>
        <w:t xml:space="preserve">sentence </w:t>
      </w:r>
      <w:r>
        <w:rPr>
          <w:rFonts w:ascii="Times New Roman" w:hAnsi="Times New Roman" w:cs="Times New Roman"/>
          <w:sz w:val="24"/>
          <w:szCs w:val="24"/>
        </w:rPr>
        <w:t xml:space="preserve">fragment. </w:t>
      </w:r>
    </w:p>
    <w:p w14:paraId="32211F05" w14:textId="77777777" w:rsidR="00BF3515" w:rsidRDefault="00BF3515" w:rsidP="00BF3515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se the game. (complete sentence/</w:t>
      </w:r>
      <w:r w:rsidR="00BF4321">
        <w:rPr>
          <w:rFonts w:ascii="Times New Roman" w:hAnsi="Times New Roman" w:cs="Times New Roman"/>
          <w:sz w:val="24"/>
          <w:szCs w:val="24"/>
        </w:rPr>
        <w:t xml:space="preserve">sentence </w:t>
      </w:r>
      <w:r>
        <w:rPr>
          <w:rFonts w:ascii="Times New Roman" w:hAnsi="Times New Roman" w:cs="Times New Roman"/>
          <w:sz w:val="24"/>
          <w:szCs w:val="24"/>
        </w:rPr>
        <w:t>fragment)</w:t>
      </w:r>
    </w:p>
    <w:p w14:paraId="3BAFD9E2" w14:textId="77777777" w:rsidR="00BF3515" w:rsidRDefault="005B1CBE" w:rsidP="00BF3515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9F7F7B">
        <w:rPr>
          <w:rFonts w:ascii="Times New Roman" w:hAnsi="Times New Roman" w:cs="Times New Roman"/>
          <w:sz w:val="24"/>
          <w:szCs w:val="24"/>
        </w:rPr>
        <w:t>quaint</w:t>
      </w:r>
      <w:r>
        <w:rPr>
          <w:rFonts w:ascii="Times New Roman" w:hAnsi="Times New Roman" w:cs="Times New Roman"/>
          <w:sz w:val="24"/>
          <w:szCs w:val="24"/>
        </w:rPr>
        <w:t xml:space="preserve"> avenue in front of the museum. (complete sentence/</w:t>
      </w:r>
      <w:r w:rsidR="00BF4321">
        <w:rPr>
          <w:rFonts w:ascii="Times New Roman" w:hAnsi="Times New Roman" w:cs="Times New Roman"/>
          <w:sz w:val="24"/>
          <w:szCs w:val="24"/>
        </w:rPr>
        <w:t xml:space="preserve">sentence </w:t>
      </w:r>
      <w:r>
        <w:rPr>
          <w:rFonts w:ascii="Times New Roman" w:hAnsi="Times New Roman" w:cs="Times New Roman"/>
          <w:sz w:val="24"/>
          <w:szCs w:val="24"/>
        </w:rPr>
        <w:t>fragment)</w:t>
      </w:r>
    </w:p>
    <w:p w14:paraId="64468F7C" w14:textId="77777777" w:rsidR="005B1CBE" w:rsidRDefault="005B1CBE" w:rsidP="00BF3515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saw the broken machine outside the front of the house </w:t>
      </w:r>
      <w:r w:rsidR="00964712">
        <w:rPr>
          <w:rFonts w:ascii="Times New Roman" w:hAnsi="Times New Roman" w:cs="Times New Roman"/>
          <w:sz w:val="24"/>
          <w:szCs w:val="24"/>
        </w:rPr>
        <w:t xml:space="preserve">and ready for trash pickup. </w:t>
      </w:r>
    </w:p>
    <w:p w14:paraId="01FB86D4" w14:textId="77777777" w:rsidR="00964712" w:rsidRDefault="00964712" w:rsidP="0096471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complet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entence/</w:t>
      </w:r>
      <w:r w:rsidR="00BF4321">
        <w:rPr>
          <w:rFonts w:ascii="Times New Roman" w:hAnsi="Times New Roman" w:cs="Times New Roman"/>
          <w:sz w:val="24"/>
          <w:szCs w:val="24"/>
        </w:rPr>
        <w:t xml:space="preserve">sentence </w:t>
      </w:r>
      <w:r>
        <w:rPr>
          <w:rFonts w:ascii="Times New Roman" w:hAnsi="Times New Roman" w:cs="Times New Roman"/>
          <w:sz w:val="24"/>
          <w:szCs w:val="24"/>
        </w:rPr>
        <w:t>fragment)</w:t>
      </w:r>
    </w:p>
    <w:p w14:paraId="29703361" w14:textId="77777777" w:rsidR="00964712" w:rsidRDefault="00964712" w:rsidP="00964712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d the athlete earn a high salary? (complete sentence/</w:t>
      </w:r>
      <w:r w:rsidR="00BF4321">
        <w:rPr>
          <w:rFonts w:ascii="Times New Roman" w:hAnsi="Times New Roman" w:cs="Times New Roman"/>
          <w:sz w:val="24"/>
          <w:szCs w:val="24"/>
        </w:rPr>
        <w:t xml:space="preserve">sentence </w:t>
      </w:r>
      <w:r>
        <w:rPr>
          <w:rFonts w:ascii="Times New Roman" w:hAnsi="Times New Roman" w:cs="Times New Roman"/>
          <w:sz w:val="24"/>
          <w:szCs w:val="24"/>
        </w:rPr>
        <w:t>fragment)</w:t>
      </w:r>
    </w:p>
    <w:p w14:paraId="506FEB34" w14:textId="77777777" w:rsidR="00964712" w:rsidRPr="00BF3515" w:rsidRDefault="00B338F4" w:rsidP="00964712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usy teacher running down the hallway. (complete sentence/</w:t>
      </w:r>
      <w:r w:rsidR="00BF4321">
        <w:rPr>
          <w:rFonts w:ascii="Times New Roman" w:hAnsi="Times New Roman" w:cs="Times New Roman"/>
          <w:sz w:val="24"/>
          <w:szCs w:val="24"/>
        </w:rPr>
        <w:t xml:space="preserve">sentence </w:t>
      </w:r>
      <w:r>
        <w:rPr>
          <w:rFonts w:ascii="Times New Roman" w:hAnsi="Times New Roman" w:cs="Times New Roman"/>
          <w:sz w:val="24"/>
          <w:szCs w:val="24"/>
        </w:rPr>
        <w:t>fragment)</w:t>
      </w:r>
    </w:p>
    <w:p w14:paraId="709F07FF" w14:textId="77777777" w:rsidR="00C33621" w:rsidRPr="00C33621" w:rsidRDefault="00C33621" w:rsidP="00DD20F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ore Spelling Practice:</w:t>
      </w:r>
    </w:p>
    <w:p w14:paraId="2002C73C" w14:textId="77777777" w:rsidR="00DD20FE" w:rsidRDefault="00DD20FE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the base word.</w:t>
      </w:r>
    </w:p>
    <w:p w14:paraId="25A21D8B" w14:textId="77777777" w:rsidR="00DD20FE" w:rsidRDefault="00F72C0E" w:rsidP="007730C4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CC0963">
        <w:rPr>
          <w:rFonts w:ascii="Times New Roman" w:hAnsi="Times New Roman" w:cs="Times New Roman"/>
          <w:sz w:val="24"/>
          <w:szCs w:val="24"/>
        </w:rPr>
        <w:t>isitor</w:t>
      </w:r>
      <w:r w:rsidR="00DD20FE">
        <w:rPr>
          <w:rFonts w:ascii="Times New Roman" w:hAnsi="Times New Roman" w:cs="Times New Roman"/>
          <w:sz w:val="24"/>
          <w:szCs w:val="24"/>
        </w:rPr>
        <w:t xml:space="preserve"> ________________________________</w:t>
      </w:r>
    </w:p>
    <w:p w14:paraId="575421AE" w14:textId="77777777" w:rsidR="00DD20FE" w:rsidRDefault="00F72C0E" w:rsidP="007730C4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F619F4">
        <w:rPr>
          <w:rFonts w:ascii="Times New Roman" w:hAnsi="Times New Roman" w:cs="Times New Roman"/>
          <w:sz w:val="24"/>
          <w:szCs w:val="24"/>
        </w:rPr>
        <w:t>reference</w:t>
      </w:r>
      <w:r w:rsidR="00DD20FE">
        <w:rPr>
          <w:rFonts w:ascii="Times New Roman" w:hAnsi="Times New Roman" w:cs="Times New Roman"/>
          <w:sz w:val="24"/>
          <w:szCs w:val="24"/>
        </w:rPr>
        <w:t xml:space="preserve"> _______________________________</w:t>
      </w:r>
    </w:p>
    <w:p w14:paraId="519CF54A" w14:textId="77777777" w:rsidR="00DD20FE" w:rsidRDefault="00F72C0E" w:rsidP="007730C4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F619F4">
        <w:rPr>
          <w:rFonts w:ascii="Times New Roman" w:hAnsi="Times New Roman" w:cs="Times New Roman"/>
          <w:sz w:val="24"/>
          <w:szCs w:val="24"/>
        </w:rPr>
        <w:t>ifferent</w:t>
      </w:r>
      <w:r w:rsidR="00DD20FE">
        <w:rPr>
          <w:rFonts w:ascii="Times New Roman" w:hAnsi="Times New Roman" w:cs="Times New Roman"/>
          <w:sz w:val="24"/>
          <w:szCs w:val="24"/>
        </w:rPr>
        <w:t xml:space="preserve"> ___________________________________</w:t>
      </w:r>
    </w:p>
    <w:p w14:paraId="0D7AF300" w14:textId="77777777" w:rsidR="00CC0963" w:rsidRDefault="00F72C0E" w:rsidP="007730C4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</w:t>
      </w:r>
      <w:r w:rsidR="00CC0963">
        <w:rPr>
          <w:rFonts w:ascii="Times New Roman" w:hAnsi="Times New Roman" w:cs="Times New Roman"/>
          <w:sz w:val="24"/>
          <w:szCs w:val="24"/>
        </w:rPr>
        <w:t>ombination _________________________________</w:t>
      </w:r>
    </w:p>
    <w:p w14:paraId="40C8F5AE" w14:textId="77777777" w:rsidR="00CC0963" w:rsidRDefault="00F72C0E" w:rsidP="007730C4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CC0963">
        <w:rPr>
          <w:rFonts w:ascii="Times New Roman" w:hAnsi="Times New Roman" w:cs="Times New Roman"/>
          <w:sz w:val="24"/>
          <w:szCs w:val="24"/>
        </w:rPr>
        <w:t>ntertainment ________________________________</w:t>
      </w:r>
    </w:p>
    <w:p w14:paraId="396DFBDB" w14:textId="08A952C9" w:rsidR="00DD20FE" w:rsidRDefault="00F619F4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phabetize the following words</w:t>
      </w:r>
    </w:p>
    <w:p w14:paraId="4B63CABD" w14:textId="77777777" w:rsidR="00F619F4" w:rsidRDefault="00C33621" w:rsidP="00DD20FE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w</w:t>
      </w:r>
      <w:r w:rsidR="00F619F4">
        <w:rPr>
          <w:rFonts w:ascii="Times New Roman" w:hAnsi="Times New Roman" w:cs="Times New Roman"/>
          <w:sz w:val="24"/>
          <w:szCs w:val="24"/>
        </w:rPr>
        <w:t>eigh</w:t>
      </w:r>
      <w:proofErr w:type="gramEnd"/>
      <w:r w:rsidR="00F619F4">
        <w:rPr>
          <w:rFonts w:ascii="Times New Roman" w:hAnsi="Times New Roman" w:cs="Times New Roman"/>
          <w:sz w:val="24"/>
          <w:szCs w:val="24"/>
        </w:rPr>
        <w:tab/>
      </w:r>
      <w:r w:rsidR="00F619F4">
        <w:rPr>
          <w:rFonts w:ascii="Times New Roman" w:hAnsi="Times New Roman" w:cs="Times New Roman"/>
          <w:sz w:val="24"/>
          <w:szCs w:val="24"/>
        </w:rPr>
        <w:tab/>
        <w:t>weight</w:t>
      </w:r>
      <w:r w:rsidR="00F619F4">
        <w:rPr>
          <w:rFonts w:ascii="Times New Roman" w:hAnsi="Times New Roman" w:cs="Times New Roman"/>
          <w:sz w:val="24"/>
          <w:szCs w:val="24"/>
        </w:rPr>
        <w:tab/>
      </w:r>
      <w:r w:rsidR="00F619F4">
        <w:rPr>
          <w:rFonts w:ascii="Times New Roman" w:hAnsi="Times New Roman" w:cs="Times New Roman"/>
          <w:sz w:val="24"/>
          <w:szCs w:val="24"/>
        </w:rPr>
        <w:tab/>
        <w:t>lose</w:t>
      </w:r>
      <w:r w:rsidR="00F619F4">
        <w:rPr>
          <w:rFonts w:ascii="Times New Roman" w:hAnsi="Times New Roman" w:cs="Times New Roman"/>
          <w:sz w:val="24"/>
          <w:szCs w:val="24"/>
        </w:rPr>
        <w:tab/>
      </w:r>
      <w:r w:rsidR="00F619F4">
        <w:rPr>
          <w:rFonts w:ascii="Times New Roman" w:hAnsi="Times New Roman" w:cs="Times New Roman"/>
          <w:sz w:val="24"/>
          <w:szCs w:val="24"/>
        </w:rPr>
        <w:tab/>
        <w:t>loose</w:t>
      </w:r>
      <w:r w:rsidR="003C5F76">
        <w:rPr>
          <w:rFonts w:ascii="Times New Roman" w:hAnsi="Times New Roman" w:cs="Times New Roman"/>
          <w:sz w:val="24"/>
          <w:szCs w:val="24"/>
        </w:rPr>
        <w:tab/>
      </w:r>
      <w:r w:rsidR="003C5F76">
        <w:rPr>
          <w:rFonts w:ascii="Times New Roman" w:hAnsi="Times New Roman" w:cs="Times New Roman"/>
          <w:sz w:val="24"/>
          <w:szCs w:val="24"/>
        </w:rPr>
        <w:tab/>
        <w:t>promise</w:t>
      </w:r>
    </w:p>
    <w:p w14:paraId="4E6587C1" w14:textId="77777777" w:rsidR="00F619F4" w:rsidRDefault="00C33621" w:rsidP="00DD20FE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t</w:t>
      </w:r>
      <w:r w:rsidR="00F619F4">
        <w:rPr>
          <w:rFonts w:ascii="Times New Roman" w:hAnsi="Times New Roman" w:cs="Times New Roman"/>
          <w:sz w:val="24"/>
          <w:szCs w:val="24"/>
        </w:rPr>
        <w:t>oward</w:t>
      </w:r>
      <w:proofErr w:type="gramEnd"/>
      <w:r w:rsidR="00F619F4">
        <w:rPr>
          <w:rFonts w:ascii="Times New Roman" w:hAnsi="Times New Roman" w:cs="Times New Roman"/>
          <w:sz w:val="24"/>
          <w:szCs w:val="24"/>
        </w:rPr>
        <w:tab/>
      </w:r>
      <w:r w:rsidR="00F619F4">
        <w:rPr>
          <w:rFonts w:ascii="Times New Roman" w:hAnsi="Times New Roman" w:cs="Times New Roman"/>
          <w:sz w:val="24"/>
          <w:szCs w:val="24"/>
        </w:rPr>
        <w:tab/>
        <w:t>prepare</w:t>
      </w:r>
      <w:r w:rsidR="00F619F4">
        <w:rPr>
          <w:rFonts w:ascii="Times New Roman" w:hAnsi="Times New Roman" w:cs="Times New Roman"/>
          <w:sz w:val="24"/>
          <w:szCs w:val="24"/>
        </w:rPr>
        <w:tab/>
      </w:r>
      <w:r w:rsidR="00F619F4">
        <w:rPr>
          <w:rFonts w:ascii="Times New Roman" w:hAnsi="Times New Roman" w:cs="Times New Roman"/>
          <w:sz w:val="24"/>
          <w:szCs w:val="24"/>
        </w:rPr>
        <w:tab/>
        <w:t>preference</w:t>
      </w:r>
      <w:r w:rsidR="00F619F4">
        <w:rPr>
          <w:rFonts w:ascii="Times New Roman" w:hAnsi="Times New Roman" w:cs="Times New Roman"/>
          <w:sz w:val="24"/>
          <w:szCs w:val="24"/>
        </w:rPr>
        <w:tab/>
        <w:t>prefer</w:t>
      </w:r>
      <w:r w:rsidR="009B1EBD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9B1EBD">
        <w:rPr>
          <w:rFonts w:ascii="Times New Roman" w:hAnsi="Times New Roman" w:cs="Times New Roman"/>
          <w:sz w:val="24"/>
          <w:szCs w:val="24"/>
        </w:rPr>
        <w:tab/>
        <w:t>publication</w:t>
      </w:r>
    </w:p>
    <w:p w14:paraId="2815E1D0" w14:textId="77777777" w:rsidR="00F619F4" w:rsidRDefault="00F619F4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___________________</w:t>
      </w:r>
    </w:p>
    <w:p w14:paraId="6A84B536" w14:textId="77777777" w:rsidR="00F619F4" w:rsidRDefault="00F619F4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___________________</w:t>
      </w:r>
    </w:p>
    <w:p w14:paraId="0028D1DB" w14:textId="77777777" w:rsidR="00F619F4" w:rsidRDefault="00F619F4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___________________</w:t>
      </w:r>
    </w:p>
    <w:p w14:paraId="39076DFD" w14:textId="77777777" w:rsidR="00F619F4" w:rsidRDefault="00F619F4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___________________</w:t>
      </w:r>
    </w:p>
    <w:p w14:paraId="6D135BED" w14:textId="77777777" w:rsidR="00F619F4" w:rsidRDefault="00F619F4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___________________</w:t>
      </w:r>
    </w:p>
    <w:p w14:paraId="1ABA733C" w14:textId="77777777" w:rsidR="00F619F4" w:rsidRDefault="00F619F4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___________________</w:t>
      </w:r>
    </w:p>
    <w:p w14:paraId="7DE37A11" w14:textId="77777777" w:rsidR="00F619F4" w:rsidRDefault="00F619F4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___________________</w:t>
      </w:r>
    </w:p>
    <w:p w14:paraId="1ACEE400" w14:textId="77777777" w:rsidR="0082395C" w:rsidRDefault="00F619F4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___________________</w:t>
      </w:r>
    </w:p>
    <w:p w14:paraId="0E0D975D" w14:textId="77777777" w:rsidR="009C5453" w:rsidRDefault="009C5453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 __________________</w:t>
      </w:r>
    </w:p>
    <w:p w14:paraId="3A748993" w14:textId="77777777" w:rsidR="00B93618" w:rsidRDefault="009C5453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10. _________________</w:t>
      </w:r>
    </w:p>
    <w:p w14:paraId="23CEAE7C" w14:textId="77777777" w:rsidR="00E701A8" w:rsidRPr="00E701A8" w:rsidRDefault="00E701A8" w:rsidP="00DD20F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Analysis:</w:t>
      </w:r>
    </w:p>
    <w:p w14:paraId="4B089BF8" w14:textId="13D75159" w:rsidR="00B93618" w:rsidRDefault="00B93618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the </w:t>
      </w:r>
      <w:r w:rsidR="006D54BC" w:rsidRPr="007730C4">
        <w:rPr>
          <w:rFonts w:ascii="Times New Roman" w:hAnsi="Times New Roman" w:cs="Times New Roman"/>
          <w:b/>
          <w:i/>
          <w:sz w:val="24"/>
          <w:szCs w:val="24"/>
        </w:rPr>
        <w:t>number of s</w:t>
      </w:r>
      <w:r w:rsidR="00D061EB" w:rsidRPr="007730C4">
        <w:rPr>
          <w:rFonts w:ascii="Times New Roman" w:hAnsi="Times New Roman" w:cs="Times New Roman"/>
          <w:b/>
          <w:i/>
          <w:sz w:val="24"/>
          <w:szCs w:val="24"/>
        </w:rPr>
        <w:t>yllables</w:t>
      </w:r>
      <w:r w:rsidR="00D061EB">
        <w:rPr>
          <w:rFonts w:ascii="Times New Roman" w:hAnsi="Times New Roman" w:cs="Times New Roman"/>
          <w:sz w:val="24"/>
          <w:szCs w:val="24"/>
        </w:rPr>
        <w:t>,</w:t>
      </w:r>
      <w:r w:rsidR="006D54BC">
        <w:rPr>
          <w:rFonts w:ascii="Times New Roman" w:hAnsi="Times New Roman" w:cs="Times New Roman"/>
          <w:sz w:val="24"/>
          <w:szCs w:val="24"/>
        </w:rPr>
        <w:t xml:space="preserve"> </w:t>
      </w:r>
      <w:r w:rsidR="00A30C43">
        <w:rPr>
          <w:rFonts w:ascii="Times New Roman" w:hAnsi="Times New Roman" w:cs="Times New Roman"/>
          <w:sz w:val="24"/>
          <w:szCs w:val="24"/>
        </w:rPr>
        <w:t xml:space="preserve">the </w:t>
      </w:r>
      <w:r w:rsidR="00A30C43" w:rsidRPr="00A30C43">
        <w:rPr>
          <w:rFonts w:ascii="Times New Roman" w:hAnsi="Times New Roman" w:cs="Times New Roman"/>
          <w:b/>
          <w:i/>
          <w:sz w:val="24"/>
          <w:szCs w:val="24"/>
        </w:rPr>
        <w:t>word division</w:t>
      </w:r>
      <w:r w:rsidR="00A30C43">
        <w:rPr>
          <w:rFonts w:ascii="Times New Roman" w:hAnsi="Times New Roman" w:cs="Times New Roman"/>
          <w:sz w:val="24"/>
          <w:szCs w:val="24"/>
        </w:rPr>
        <w:t xml:space="preserve">, and </w:t>
      </w:r>
      <w:r w:rsidR="006D54BC">
        <w:rPr>
          <w:rFonts w:ascii="Times New Roman" w:hAnsi="Times New Roman" w:cs="Times New Roman"/>
          <w:sz w:val="24"/>
          <w:szCs w:val="24"/>
        </w:rPr>
        <w:t xml:space="preserve">the </w:t>
      </w:r>
      <w:r w:rsidRPr="007730C4">
        <w:rPr>
          <w:rFonts w:ascii="Times New Roman" w:hAnsi="Times New Roman" w:cs="Times New Roman"/>
          <w:b/>
          <w:i/>
          <w:sz w:val="24"/>
          <w:szCs w:val="24"/>
        </w:rPr>
        <w:t>syllable type</w:t>
      </w:r>
      <w:r w:rsidR="00EE7DCF">
        <w:rPr>
          <w:rFonts w:ascii="Times New Roman" w:hAnsi="Times New Roman" w:cs="Times New Roman"/>
          <w:sz w:val="24"/>
          <w:szCs w:val="24"/>
        </w:rPr>
        <w:t xml:space="preserve"> </w:t>
      </w:r>
      <w:r w:rsidR="007730C4">
        <w:rPr>
          <w:rFonts w:ascii="Times New Roman" w:hAnsi="Times New Roman" w:cs="Times New Roman"/>
          <w:sz w:val="24"/>
          <w:szCs w:val="24"/>
        </w:rPr>
        <w:t>(open, closed, silent final ‘e’</w:t>
      </w:r>
      <w:r w:rsidR="00931932">
        <w:rPr>
          <w:rFonts w:ascii="Times New Roman" w:hAnsi="Times New Roman" w:cs="Times New Roman"/>
          <w:sz w:val="24"/>
          <w:szCs w:val="24"/>
        </w:rPr>
        <w:t xml:space="preserve">, and/or </w:t>
      </w:r>
      <w:proofErr w:type="spellStart"/>
      <w:r w:rsidR="00931932">
        <w:rPr>
          <w:rFonts w:ascii="Times New Roman" w:hAnsi="Times New Roman" w:cs="Times New Roman"/>
          <w:sz w:val="24"/>
          <w:szCs w:val="24"/>
        </w:rPr>
        <w:t>c+le</w:t>
      </w:r>
      <w:proofErr w:type="spellEnd"/>
      <w:r w:rsidR="00931932">
        <w:rPr>
          <w:rFonts w:ascii="Times New Roman" w:hAnsi="Times New Roman" w:cs="Times New Roman"/>
          <w:sz w:val="24"/>
          <w:szCs w:val="24"/>
        </w:rPr>
        <w:t xml:space="preserve">) </w:t>
      </w:r>
      <w:r w:rsidR="00EE7DCF" w:rsidRPr="00931932">
        <w:rPr>
          <w:rFonts w:ascii="Times New Roman" w:hAnsi="Times New Roman" w:cs="Times New Roman"/>
          <w:b/>
          <w:i/>
          <w:sz w:val="24"/>
          <w:szCs w:val="24"/>
        </w:rPr>
        <w:t>for each syllable</w:t>
      </w:r>
      <w:r w:rsidR="00931932">
        <w:rPr>
          <w:rFonts w:ascii="Times New Roman" w:hAnsi="Times New Roman" w:cs="Times New Roman"/>
          <w:sz w:val="24"/>
          <w:szCs w:val="24"/>
        </w:rPr>
        <w:t>.</w:t>
      </w:r>
      <w:r w:rsidR="00A30C4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587D1A" w14:textId="47FBE559" w:rsidR="008D40ED" w:rsidRDefault="008D40ED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syllable = ends with a vowel or vowel sound</w:t>
      </w:r>
    </w:p>
    <w:p w14:paraId="259A68D1" w14:textId="2F022F32" w:rsidR="008D40ED" w:rsidRDefault="008D40ED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osed syllable = has one or more consonants following a single vowel or </w:t>
      </w:r>
      <w:proofErr w:type="spellStart"/>
      <w:r>
        <w:rPr>
          <w:rFonts w:ascii="Times New Roman" w:hAnsi="Times New Roman" w:cs="Times New Roman"/>
          <w:sz w:val="24"/>
          <w:szCs w:val="24"/>
        </w:rPr>
        <w:t>multilet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owel sound. A single vowel usually says its first sound. </w:t>
      </w:r>
    </w:p>
    <w:p w14:paraId="01D95BF2" w14:textId="6251378E" w:rsidR="008D40ED" w:rsidRDefault="008D40ED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lent final e =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E7C95" w14:paraId="40BF42BF" w14:textId="77777777" w:rsidTr="003E7C95">
        <w:tc>
          <w:tcPr>
            <w:tcW w:w="2337" w:type="dxa"/>
          </w:tcPr>
          <w:p w14:paraId="39560746" w14:textId="78EA126E" w:rsidR="003E7C95" w:rsidRPr="000B4738" w:rsidRDefault="000B4738" w:rsidP="000B473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4738">
              <w:rPr>
                <w:rFonts w:ascii="Times New Roman" w:hAnsi="Times New Roman" w:cs="Times New Roman"/>
                <w:b/>
                <w:sz w:val="24"/>
                <w:szCs w:val="24"/>
              </w:rPr>
              <w:t>W</w:t>
            </w:r>
            <w:r w:rsidR="00D061EB" w:rsidRPr="000B4738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  <w:r w:rsidR="007C473D" w:rsidRPr="000B4738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2337" w:type="dxa"/>
          </w:tcPr>
          <w:p w14:paraId="3461D1EF" w14:textId="4BFE1E36" w:rsidR="003E7C95" w:rsidRPr="000B4738" w:rsidRDefault="007C473D" w:rsidP="000B473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4738">
              <w:rPr>
                <w:rFonts w:ascii="Times New Roman" w:hAnsi="Times New Roman" w:cs="Times New Roman"/>
                <w:b/>
                <w:sz w:val="24"/>
                <w:szCs w:val="24"/>
              </w:rPr>
              <w:t># of Syllables in word</w:t>
            </w:r>
          </w:p>
        </w:tc>
        <w:tc>
          <w:tcPr>
            <w:tcW w:w="2338" w:type="dxa"/>
          </w:tcPr>
          <w:p w14:paraId="27BF9EEF" w14:textId="58120AF6" w:rsidR="003E7C95" w:rsidRPr="000B4738" w:rsidRDefault="007224D8" w:rsidP="000B473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4738">
              <w:rPr>
                <w:rFonts w:ascii="Times New Roman" w:hAnsi="Times New Roman" w:cs="Times New Roman"/>
                <w:b/>
                <w:sz w:val="24"/>
                <w:szCs w:val="24"/>
              </w:rPr>
              <w:t>Word Division</w:t>
            </w:r>
          </w:p>
        </w:tc>
        <w:tc>
          <w:tcPr>
            <w:tcW w:w="2338" w:type="dxa"/>
          </w:tcPr>
          <w:p w14:paraId="7D40F9E2" w14:textId="79AD9AAC" w:rsidR="003E7C95" w:rsidRPr="000B4738" w:rsidRDefault="007224D8" w:rsidP="000B473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4738">
              <w:rPr>
                <w:rFonts w:ascii="Times New Roman" w:hAnsi="Times New Roman" w:cs="Times New Roman"/>
                <w:b/>
                <w:sz w:val="24"/>
                <w:szCs w:val="24"/>
              </w:rPr>
              <w:t>Syllable type(s)</w:t>
            </w:r>
          </w:p>
        </w:tc>
      </w:tr>
      <w:tr w:rsidR="003E7C95" w14:paraId="49A748A1" w14:textId="77777777" w:rsidTr="003E7C95">
        <w:tc>
          <w:tcPr>
            <w:tcW w:w="2337" w:type="dxa"/>
          </w:tcPr>
          <w:p w14:paraId="047065BE" w14:textId="69726229" w:rsidR="003E7C95" w:rsidRDefault="000B4738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ample: </w:t>
            </w:r>
            <w:r w:rsidR="007224D8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7C473D">
              <w:rPr>
                <w:rFonts w:ascii="Times New Roman" w:hAnsi="Times New Roman" w:cs="Times New Roman"/>
                <w:sz w:val="24"/>
                <w:szCs w:val="24"/>
              </w:rPr>
              <w:t>ittle</w:t>
            </w:r>
          </w:p>
        </w:tc>
        <w:tc>
          <w:tcPr>
            <w:tcW w:w="2337" w:type="dxa"/>
          </w:tcPr>
          <w:p w14:paraId="66FBE105" w14:textId="6B1FBBDF" w:rsidR="003E7C95" w:rsidRDefault="007C473D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syllables</w:t>
            </w:r>
          </w:p>
        </w:tc>
        <w:tc>
          <w:tcPr>
            <w:tcW w:w="2338" w:type="dxa"/>
          </w:tcPr>
          <w:p w14:paraId="67F46317" w14:textId="567519E9" w:rsidR="003E7C95" w:rsidRDefault="007224D8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t*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le</w:t>
            </w:r>
            <w:proofErr w:type="spellEnd"/>
          </w:p>
        </w:tc>
        <w:tc>
          <w:tcPr>
            <w:tcW w:w="2338" w:type="dxa"/>
          </w:tcPr>
          <w:p w14:paraId="258A673D" w14:textId="3B7FE29D" w:rsidR="003E7C95" w:rsidRDefault="007224D8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losed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+le</w:t>
            </w:r>
            <w:proofErr w:type="spellEnd"/>
          </w:p>
        </w:tc>
      </w:tr>
      <w:tr w:rsidR="003E7C95" w14:paraId="2FE3596B" w14:textId="77777777" w:rsidTr="003E7C95">
        <w:tc>
          <w:tcPr>
            <w:tcW w:w="2337" w:type="dxa"/>
          </w:tcPr>
          <w:p w14:paraId="319A2E8B" w14:textId="45B6247D" w:rsidR="003E7C95" w:rsidRPr="001317ED" w:rsidRDefault="000B4738" w:rsidP="001317ED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17ED">
              <w:rPr>
                <w:rFonts w:ascii="Times New Roman" w:hAnsi="Times New Roman" w:cs="Times New Roman"/>
                <w:sz w:val="24"/>
                <w:szCs w:val="24"/>
              </w:rPr>
              <w:t>weigh</w:t>
            </w:r>
          </w:p>
        </w:tc>
        <w:tc>
          <w:tcPr>
            <w:tcW w:w="2337" w:type="dxa"/>
          </w:tcPr>
          <w:p w14:paraId="02F84D1D" w14:textId="77777777" w:rsidR="003E7C95" w:rsidRDefault="003E7C95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0AB2F102" w14:textId="77777777" w:rsidR="003E7C95" w:rsidRDefault="003E7C95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0DD4984C" w14:textId="77777777" w:rsidR="003E7C95" w:rsidRDefault="003E7C95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7C95" w14:paraId="7F988312" w14:textId="77777777" w:rsidTr="003E7C95">
        <w:tc>
          <w:tcPr>
            <w:tcW w:w="2337" w:type="dxa"/>
          </w:tcPr>
          <w:p w14:paraId="3FEA22D8" w14:textId="0A0310E0" w:rsidR="003E7C95" w:rsidRPr="001317ED" w:rsidRDefault="000B4738" w:rsidP="001317ED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17ED">
              <w:rPr>
                <w:rFonts w:ascii="Times New Roman" w:hAnsi="Times New Roman" w:cs="Times New Roman"/>
                <w:sz w:val="24"/>
                <w:szCs w:val="24"/>
              </w:rPr>
              <w:t>weight</w:t>
            </w:r>
          </w:p>
        </w:tc>
        <w:tc>
          <w:tcPr>
            <w:tcW w:w="2337" w:type="dxa"/>
          </w:tcPr>
          <w:p w14:paraId="144786CF" w14:textId="77777777" w:rsidR="003E7C95" w:rsidRDefault="003E7C95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170B7630" w14:textId="77777777" w:rsidR="003E7C95" w:rsidRDefault="003E7C95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2DC1D1C0" w14:textId="77777777" w:rsidR="003E7C95" w:rsidRDefault="003E7C95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7C95" w14:paraId="03081FE3" w14:textId="77777777" w:rsidTr="003E7C95">
        <w:tc>
          <w:tcPr>
            <w:tcW w:w="2337" w:type="dxa"/>
          </w:tcPr>
          <w:p w14:paraId="18E93EF4" w14:textId="6BAD0001" w:rsidR="003E7C95" w:rsidRPr="001317ED" w:rsidRDefault="00AA3084" w:rsidP="001317ED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chine</w:t>
            </w:r>
          </w:p>
        </w:tc>
        <w:tc>
          <w:tcPr>
            <w:tcW w:w="2337" w:type="dxa"/>
          </w:tcPr>
          <w:p w14:paraId="4720E265" w14:textId="77777777" w:rsidR="003E7C95" w:rsidRDefault="003E7C95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39A08AB" w14:textId="77777777" w:rsidR="003E7C95" w:rsidRDefault="003E7C95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74B6901" w14:textId="77777777" w:rsidR="003E7C95" w:rsidRDefault="003E7C95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7C95" w14:paraId="4EA5044C" w14:textId="77777777" w:rsidTr="003E7C95">
        <w:tc>
          <w:tcPr>
            <w:tcW w:w="2337" w:type="dxa"/>
          </w:tcPr>
          <w:p w14:paraId="69BBF6BE" w14:textId="4A644043" w:rsidR="003E7C95" w:rsidRPr="001317ED" w:rsidRDefault="000B4738" w:rsidP="001317ED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17ED">
              <w:rPr>
                <w:rFonts w:ascii="Times New Roman" w:hAnsi="Times New Roman" w:cs="Times New Roman"/>
                <w:sz w:val="24"/>
                <w:szCs w:val="24"/>
              </w:rPr>
              <w:t>adopt</w:t>
            </w:r>
          </w:p>
        </w:tc>
        <w:tc>
          <w:tcPr>
            <w:tcW w:w="2337" w:type="dxa"/>
          </w:tcPr>
          <w:p w14:paraId="6AF5C877" w14:textId="77777777" w:rsidR="003E7C95" w:rsidRDefault="003E7C95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72186E38" w14:textId="77777777" w:rsidR="003E7C95" w:rsidRDefault="003E7C95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2E495740" w14:textId="0F48DA44" w:rsidR="003E7C95" w:rsidRDefault="003E7C95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4738" w14:paraId="47DE2B60" w14:textId="77777777" w:rsidTr="003E7C95">
        <w:tc>
          <w:tcPr>
            <w:tcW w:w="2337" w:type="dxa"/>
          </w:tcPr>
          <w:p w14:paraId="00708850" w14:textId="33F29E0B" w:rsidR="000B4738" w:rsidRPr="001317ED" w:rsidRDefault="000B4738" w:rsidP="001317ED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317ED">
              <w:rPr>
                <w:rFonts w:ascii="Times New Roman" w:hAnsi="Times New Roman" w:cs="Times New Roman"/>
                <w:sz w:val="24"/>
                <w:szCs w:val="24"/>
              </w:rPr>
              <w:t>promise</w:t>
            </w:r>
          </w:p>
        </w:tc>
        <w:tc>
          <w:tcPr>
            <w:tcW w:w="2337" w:type="dxa"/>
          </w:tcPr>
          <w:p w14:paraId="782A043B" w14:textId="77777777" w:rsidR="000B4738" w:rsidRDefault="000B4738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7EF13ADA" w14:textId="77777777" w:rsidR="000B4738" w:rsidRDefault="000B4738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076BA679" w14:textId="77777777" w:rsidR="000B4738" w:rsidRDefault="000B4738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DD6241D" w14:textId="2A7C53B5" w:rsidR="00C52D45" w:rsidRDefault="00C52D45" w:rsidP="00DD20FE">
      <w:pPr>
        <w:rPr>
          <w:rFonts w:ascii="Times New Roman" w:hAnsi="Times New Roman" w:cs="Times New Roman"/>
          <w:sz w:val="24"/>
          <w:szCs w:val="24"/>
        </w:rPr>
      </w:pPr>
    </w:p>
    <w:p w14:paraId="4B0A3008" w14:textId="77777777" w:rsidR="00EC02B3" w:rsidRDefault="00494309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ace the </w:t>
      </w:r>
      <w:r w:rsidR="00EC02B3">
        <w:rPr>
          <w:rFonts w:ascii="Times New Roman" w:hAnsi="Times New Roman" w:cs="Times New Roman"/>
          <w:sz w:val="24"/>
          <w:szCs w:val="24"/>
        </w:rPr>
        <w:t xml:space="preserve">following </w:t>
      </w:r>
      <w:r>
        <w:rPr>
          <w:rFonts w:ascii="Times New Roman" w:hAnsi="Times New Roman" w:cs="Times New Roman"/>
          <w:sz w:val="24"/>
          <w:szCs w:val="24"/>
        </w:rPr>
        <w:t>spelling word</w:t>
      </w:r>
      <w:r w:rsidR="00EC02B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under the correct rule</w:t>
      </w:r>
      <w:r w:rsidR="00EC02B3">
        <w:rPr>
          <w:rFonts w:ascii="Times New Roman" w:hAnsi="Times New Roman" w:cs="Times New Roman"/>
          <w:sz w:val="24"/>
          <w:szCs w:val="24"/>
        </w:rPr>
        <w:t>(s):</w:t>
      </w:r>
    </w:p>
    <w:p w14:paraId="1D3D5675" w14:textId="3AAD835C" w:rsidR="00EC02B3" w:rsidRDefault="00EC02B3" w:rsidP="00DD20FE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alar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505AC">
        <w:rPr>
          <w:rFonts w:ascii="Times New Roman" w:hAnsi="Times New Roman" w:cs="Times New Roman"/>
          <w:sz w:val="24"/>
          <w:szCs w:val="24"/>
        </w:rPr>
        <w:t>publication, toward, success, adopt, secure, wreck, prepare, vessel, busy, prefer</w:t>
      </w:r>
      <w:r w:rsidR="002A5838">
        <w:rPr>
          <w:rFonts w:ascii="Times New Roman" w:hAnsi="Times New Roman" w:cs="Times New Roman"/>
          <w:sz w:val="24"/>
          <w:szCs w:val="24"/>
        </w:rPr>
        <w:t>, illustration</w:t>
      </w:r>
      <w:r w:rsidR="0049430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A41400" w14:textId="4CFCE72C" w:rsidR="002C7D56" w:rsidRDefault="00494309" w:rsidP="00DD20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int: Some words may be in multiple colum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9"/>
        <w:gridCol w:w="1039"/>
        <w:gridCol w:w="1039"/>
        <w:gridCol w:w="1039"/>
        <w:gridCol w:w="1039"/>
        <w:gridCol w:w="1039"/>
        <w:gridCol w:w="1039"/>
        <w:gridCol w:w="1039"/>
      </w:tblGrid>
      <w:tr w:rsidR="002A641C" w14:paraId="57DCE199" w14:textId="77777777" w:rsidTr="00715F3E">
        <w:tc>
          <w:tcPr>
            <w:tcW w:w="1039" w:type="dxa"/>
          </w:tcPr>
          <w:p w14:paraId="33884A3E" w14:textId="32358051" w:rsidR="002A641C" w:rsidRPr="002A641C" w:rsidRDefault="002A641C" w:rsidP="002A64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641C">
              <w:rPr>
                <w:rFonts w:ascii="Times New Roman" w:hAnsi="Times New Roman" w:cs="Times New Roman"/>
                <w:b/>
                <w:sz w:val="24"/>
                <w:szCs w:val="24"/>
              </w:rPr>
              <w:t>Rule 2</w:t>
            </w:r>
          </w:p>
        </w:tc>
        <w:tc>
          <w:tcPr>
            <w:tcW w:w="1039" w:type="dxa"/>
          </w:tcPr>
          <w:p w14:paraId="0E950B89" w14:textId="0C2F6881" w:rsidR="002A641C" w:rsidRPr="002A641C" w:rsidRDefault="002A641C" w:rsidP="002A64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641C">
              <w:rPr>
                <w:rFonts w:ascii="Times New Roman" w:hAnsi="Times New Roman" w:cs="Times New Roman"/>
                <w:b/>
                <w:sz w:val="24"/>
                <w:szCs w:val="24"/>
              </w:rPr>
              <w:t>Rule 4</w:t>
            </w:r>
          </w:p>
        </w:tc>
        <w:tc>
          <w:tcPr>
            <w:tcW w:w="1039" w:type="dxa"/>
          </w:tcPr>
          <w:p w14:paraId="06E8468A" w14:textId="08A029A9" w:rsidR="002A641C" w:rsidRPr="002A641C" w:rsidRDefault="002A641C" w:rsidP="002A64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641C">
              <w:rPr>
                <w:rFonts w:ascii="Times New Roman" w:hAnsi="Times New Roman" w:cs="Times New Roman"/>
                <w:b/>
                <w:sz w:val="24"/>
                <w:szCs w:val="24"/>
              </w:rPr>
              <w:t>Rule6</w:t>
            </w:r>
          </w:p>
        </w:tc>
        <w:tc>
          <w:tcPr>
            <w:tcW w:w="1039" w:type="dxa"/>
          </w:tcPr>
          <w:p w14:paraId="17E6BF5A" w14:textId="0B8DAD91" w:rsidR="002A641C" w:rsidRPr="002A641C" w:rsidRDefault="002A641C" w:rsidP="002A64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641C">
              <w:rPr>
                <w:rFonts w:ascii="Times New Roman" w:hAnsi="Times New Roman" w:cs="Times New Roman"/>
                <w:b/>
                <w:sz w:val="24"/>
                <w:szCs w:val="24"/>
              </w:rPr>
              <w:t>Rule 11</w:t>
            </w:r>
          </w:p>
        </w:tc>
        <w:tc>
          <w:tcPr>
            <w:tcW w:w="1039" w:type="dxa"/>
          </w:tcPr>
          <w:p w14:paraId="0A47A169" w14:textId="4940928C" w:rsidR="002A641C" w:rsidRPr="002A641C" w:rsidRDefault="002A641C" w:rsidP="002A64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641C">
              <w:rPr>
                <w:rFonts w:ascii="Times New Roman" w:hAnsi="Times New Roman" w:cs="Times New Roman"/>
                <w:b/>
                <w:sz w:val="24"/>
                <w:szCs w:val="24"/>
              </w:rPr>
              <w:t>Rule 14</w:t>
            </w:r>
          </w:p>
        </w:tc>
        <w:tc>
          <w:tcPr>
            <w:tcW w:w="1039" w:type="dxa"/>
          </w:tcPr>
          <w:p w14:paraId="7907F815" w14:textId="1CF971F5" w:rsidR="002A641C" w:rsidRPr="002A641C" w:rsidRDefault="002A641C" w:rsidP="002A64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641C">
              <w:rPr>
                <w:rFonts w:ascii="Times New Roman" w:hAnsi="Times New Roman" w:cs="Times New Roman"/>
                <w:b/>
                <w:sz w:val="24"/>
                <w:szCs w:val="24"/>
              </w:rPr>
              <w:t>Rule 17</w:t>
            </w:r>
          </w:p>
        </w:tc>
        <w:tc>
          <w:tcPr>
            <w:tcW w:w="1039" w:type="dxa"/>
          </w:tcPr>
          <w:p w14:paraId="41C52DA6" w14:textId="11975C00" w:rsidR="002A641C" w:rsidRPr="002A641C" w:rsidRDefault="002A641C" w:rsidP="002A64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641C">
              <w:rPr>
                <w:rFonts w:ascii="Times New Roman" w:hAnsi="Times New Roman" w:cs="Times New Roman"/>
                <w:b/>
                <w:sz w:val="24"/>
                <w:szCs w:val="24"/>
              </w:rPr>
              <w:t>Rule 25</w:t>
            </w:r>
          </w:p>
        </w:tc>
        <w:tc>
          <w:tcPr>
            <w:tcW w:w="1039" w:type="dxa"/>
          </w:tcPr>
          <w:p w14:paraId="4475020F" w14:textId="7B12DD72" w:rsidR="002A641C" w:rsidRPr="002A641C" w:rsidRDefault="002A641C" w:rsidP="002A64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641C">
              <w:rPr>
                <w:rFonts w:ascii="Times New Roman" w:hAnsi="Times New Roman" w:cs="Times New Roman"/>
                <w:b/>
                <w:sz w:val="24"/>
                <w:szCs w:val="24"/>
              </w:rPr>
              <w:t>Rule 29</w:t>
            </w:r>
          </w:p>
        </w:tc>
      </w:tr>
      <w:tr w:rsidR="002A641C" w14:paraId="74A4F1A1" w14:textId="77777777" w:rsidTr="00715F3E">
        <w:tc>
          <w:tcPr>
            <w:tcW w:w="1039" w:type="dxa"/>
          </w:tcPr>
          <w:p w14:paraId="31B86C86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3CED12" w14:textId="2E0FDDB0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765F8EF9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4AFCD295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60276CBA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63830A2A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3529CAFE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1F5D5508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5A93D6D1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641C" w14:paraId="0AB5EF54" w14:textId="77777777" w:rsidTr="00715F3E">
        <w:tc>
          <w:tcPr>
            <w:tcW w:w="1039" w:type="dxa"/>
          </w:tcPr>
          <w:p w14:paraId="1E084C98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9597D2" w14:textId="0B282461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30EE1AB2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3982FC7A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711C97AE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70F3D35D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55007904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0E2F6D64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4C844E20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641C" w14:paraId="2C38259B" w14:textId="77777777" w:rsidTr="00715F3E">
        <w:tc>
          <w:tcPr>
            <w:tcW w:w="1039" w:type="dxa"/>
          </w:tcPr>
          <w:p w14:paraId="285B4793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3EB4D2" w14:textId="3F6F3544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6CABBD3E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1387F561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61DD3578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7E593560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3F619C96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1EC0F1F3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6B0EA761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641C" w14:paraId="7F3CCCBE" w14:textId="77777777" w:rsidTr="00715F3E">
        <w:tc>
          <w:tcPr>
            <w:tcW w:w="1039" w:type="dxa"/>
          </w:tcPr>
          <w:p w14:paraId="2B698FCF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185DE5" w14:textId="50D58C06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70D70B08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04CF2107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1932CB68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4CB221A8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68C211CE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7831FBA0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308F29A1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641C" w14:paraId="1E6C3540" w14:textId="77777777" w:rsidTr="00715F3E">
        <w:tc>
          <w:tcPr>
            <w:tcW w:w="1039" w:type="dxa"/>
          </w:tcPr>
          <w:p w14:paraId="2DD5519F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D24A36" w14:textId="0BBEB292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4F75E61D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7909C0F8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063CF384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6B56C786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7B313ED6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2B448BF5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7FBA0559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641C" w14:paraId="71B097E9" w14:textId="77777777" w:rsidTr="00715F3E">
        <w:tc>
          <w:tcPr>
            <w:tcW w:w="1039" w:type="dxa"/>
          </w:tcPr>
          <w:p w14:paraId="520990A2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E066F5" w14:textId="6BA91EA5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0DDACE20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1E2264B0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287D7D38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7139998B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49C45F48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0D883BAE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3E66329D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641C" w14:paraId="1710BEB0" w14:textId="77777777" w:rsidTr="00715F3E">
        <w:tc>
          <w:tcPr>
            <w:tcW w:w="1039" w:type="dxa"/>
          </w:tcPr>
          <w:p w14:paraId="6449FB8E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F2E2CA" w14:textId="53FE77E2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25F33FD1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7FE405FF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69C6F601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10D873A3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5AD8DD93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4CB9346E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781D4C9B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641C" w14:paraId="1C049A5D" w14:textId="77777777" w:rsidTr="00715F3E">
        <w:tc>
          <w:tcPr>
            <w:tcW w:w="1039" w:type="dxa"/>
          </w:tcPr>
          <w:p w14:paraId="2CB0CA86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F31518" w14:textId="05446A5B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267D02C7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24E04398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4A8DD3A4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3DFD27F9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33F35CCA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1A3B895A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7910FE9C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641C" w14:paraId="7D986645" w14:textId="77777777" w:rsidTr="00715F3E">
        <w:tc>
          <w:tcPr>
            <w:tcW w:w="1039" w:type="dxa"/>
          </w:tcPr>
          <w:p w14:paraId="2A535BE3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DFDF02" w14:textId="155649A1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687B2C43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585DECB1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264E20CA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1E4C9ABC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7BD8DE5B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49D754E0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64DFED1D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641C" w14:paraId="62050C36" w14:textId="77777777" w:rsidTr="00715F3E">
        <w:tc>
          <w:tcPr>
            <w:tcW w:w="1039" w:type="dxa"/>
          </w:tcPr>
          <w:p w14:paraId="19F6E38C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6C1A13" w14:textId="5AF8E85B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05310D25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45D1E76F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20A8607F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768AB370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4212BE95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64262D5F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27A78E26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641C" w14:paraId="5C57F3AD" w14:textId="77777777" w:rsidTr="00715F3E">
        <w:tc>
          <w:tcPr>
            <w:tcW w:w="1039" w:type="dxa"/>
          </w:tcPr>
          <w:p w14:paraId="7C0C20BD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237BB2" w14:textId="2F842855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0A4D31E9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4E806DBE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2FFEF169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62800563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645B824D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25A2ADEC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6CF70A6D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641C" w14:paraId="6B966C04" w14:textId="77777777" w:rsidTr="00715F3E">
        <w:tc>
          <w:tcPr>
            <w:tcW w:w="1039" w:type="dxa"/>
          </w:tcPr>
          <w:p w14:paraId="52BBAE77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AAB5D7" w14:textId="7850E705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020EFF75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146AD2D8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612769CF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401303AA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348065F4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3CD40946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2D748EC8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641C" w14:paraId="5349AB1B" w14:textId="77777777" w:rsidTr="00715F3E">
        <w:tc>
          <w:tcPr>
            <w:tcW w:w="1039" w:type="dxa"/>
          </w:tcPr>
          <w:p w14:paraId="5AD56BA4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C0CC87" w14:textId="0520EA9E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2173177C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5758AB9D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7FBC8F61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7FD58B46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3E4CF331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291A74E5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770343B7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641C" w14:paraId="2BE3D6F8" w14:textId="77777777" w:rsidTr="00715F3E">
        <w:tc>
          <w:tcPr>
            <w:tcW w:w="1039" w:type="dxa"/>
          </w:tcPr>
          <w:p w14:paraId="3CACF3F5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939802" w14:textId="488F4DEA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493B6D67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07E0D8BF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57E7C012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70C06494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1FDF6D24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596ABCCB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9" w:type="dxa"/>
          </w:tcPr>
          <w:p w14:paraId="6ED992DB" w14:textId="77777777" w:rsidR="002A641C" w:rsidRDefault="002A641C" w:rsidP="00DD20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B64FCE0" w14:textId="77777777" w:rsidR="00494309" w:rsidRPr="00661593" w:rsidRDefault="00494309" w:rsidP="00DD20FE">
      <w:pPr>
        <w:rPr>
          <w:rFonts w:ascii="Times New Roman" w:hAnsi="Times New Roman" w:cs="Times New Roman"/>
          <w:sz w:val="24"/>
          <w:szCs w:val="24"/>
        </w:rPr>
      </w:pPr>
    </w:p>
    <w:p w14:paraId="3B34354B" w14:textId="77777777" w:rsidR="00DD20FE" w:rsidRPr="002B5BAD" w:rsidRDefault="00DD20FE" w:rsidP="00DD20FE">
      <w:pPr>
        <w:rPr>
          <w:rFonts w:ascii="Times New Roman" w:hAnsi="Times New Roman" w:cs="Times New Roman"/>
          <w:sz w:val="24"/>
          <w:szCs w:val="24"/>
        </w:rPr>
      </w:pPr>
    </w:p>
    <w:p w14:paraId="5CED4008" w14:textId="77777777" w:rsidR="0005039A" w:rsidRDefault="0005039A"/>
    <w:sectPr w:rsidR="000503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70AF6"/>
    <w:multiLevelType w:val="multilevel"/>
    <w:tmpl w:val="83C0CF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4D572F"/>
    <w:multiLevelType w:val="hybridMultilevel"/>
    <w:tmpl w:val="3AD20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161730"/>
    <w:multiLevelType w:val="multilevel"/>
    <w:tmpl w:val="63BEC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4C7A2F"/>
    <w:multiLevelType w:val="hybridMultilevel"/>
    <w:tmpl w:val="65C23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C13817"/>
    <w:multiLevelType w:val="hybridMultilevel"/>
    <w:tmpl w:val="636A65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5A2BC4"/>
    <w:multiLevelType w:val="hybridMultilevel"/>
    <w:tmpl w:val="2A2E8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D76327"/>
    <w:multiLevelType w:val="multilevel"/>
    <w:tmpl w:val="55644A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A63920"/>
    <w:multiLevelType w:val="hybridMultilevel"/>
    <w:tmpl w:val="DE701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C148BD"/>
    <w:multiLevelType w:val="hybridMultilevel"/>
    <w:tmpl w:val="9AC05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897D66"/>
    <w:multiLevelType w:val="hybridMultilevel"/>
    <w:tmpl w:val="134826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3F164D"/>
    <w:multiLevelType w:val="hybridMultilevel"/>
    <w:tmpl w:val="D5688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EC4EE4"/>
    <w:multiLevelType w:val="multilevel"/>
    <w:tmpl w:val="6E540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905BB6"/>
    <w:multiLevelType w:val="hybridMultilevel"/>
    <w:tmpl w:val="0546A2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6F3996"/>
    <w:multiLevelType w:val="hybridMultilevel"/>
    <w:tmpl w:val="F00EF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454B54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046CB4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DD0385"/>
    <w:multiLevelType w:val="multilevel"/>
    <w:tmpl w:val="49082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EAD7EC0"/>
    <w:multiLevelType w:val="multilevel"/>
    <w:tmpl w:val="D608A7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0410E4D"/>
    <w:multiLevelType w:val="hybridMultilevel"/>
    <w:tmpl w:val="79681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6454B3"/>
    <w:multiLevelType w:val="hybridMultilevel"/>
    <w:tmpl w:val="630E8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5D54CB"/>
    <w:multiLevelType w:val="multilevel"/>
    <w:tmpl w:val="6AF22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90D0C19"/>
    <w:multiLevelType w:val="hybridMultilevel"/>
    <w:tmpl w:val="FD8A1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053307"/>
    <w:multiLevelType w:val="multilevel"/>
    <w:tmpl w:val="A322B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C1726CD"/>
    <w:multiLevelType w:val="hybridMultilevel"/>
    <w:tmpl w:val="114E3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767268"/>
    <w:multiLevelType w:val="multilevel"/>
    <w:tmpl w:val="A61AD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31079A2"/>
    <w:multiLevelType w:val="hybridMultilevel"/>
    <w:tmpl w:val="88FE1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A13543"/>
    <w:multiLevelType w:val="hybridMultilevel"/>
    <w:tmpl w:val="4D286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B50603"/>
    <w:multiLevelType w:val="hybridMultilevel"/>
    <w:tmpl w:val="A66E6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3D3A06"/>
    <w:multiLevelType w:val="hybridMultilevel"/>
    <w:tmpl w:val="5EC2B0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3"/>
  </w:num>
  <w:num w:numId="3">
    <w:abstractNumId w:val="28"/>
  </w:num>
  <w:num w:numId="4">
    <w:abstractNumId w:val="18"/>
  </w:num>
  <w:num w:numId="5">
    <w:abstractNumId w:val="8"/>
  </w:num>
  <w:num w:numId="6">
    <w:abstractNumId w:val="12"/>
  </w:num>
  <w:num w:numId="7">
    <w:abstractNumId w:val="25"/>
  </w:num>
  <w:num w:numId="8">
    <w:abstractNumId w:val="1"/>
  </w:num>
  <w:num w:numId="9">
    <w:abstractNumId w:val="17"/>
  </w:num>
  <w:num w:numId="10">
    <w:abstractNumId w:val="20"/>
  </w:num>
  <w:num w:numId="11">
    <w:abstractNumId w:val="6"/>
  </w:num>
  <w:num w:numId="12">
    <w:abstractNumId w:val="16"/>
  </w:num>
  <w:num w:numId="13">
    <w:abstractNumId w:val="24"/>
  </w:num>
  <w:num w:numId="14">
    <w:abstractNumId w:val="0"/>
  </w:num>
  <w:num w:numId="15">
    <w:abstractNumId w:val="2"/>
  </w:num>
  <w:num w:numId="16">
    <w:abstractNumId w:val="11"/>
  </w:num>
  <w:num w:numId="17">
    <w:abstractNumId w:val="22"/>
  </w:num>
  <w:num w:numId="18">
    <w:abstractNumId w:val="4"/>
  </w:num>
  <w:num w:numId="19">
    <w:abstractNumId w:val="13"/>
  </w:num>
  <w:num w:numId="20">
    <w:abstractNumId w:val="19"/>
  </w:num>
  <w:num w:numId="21">
    <w:abstractNumId w:val="3"/>
  </w:num>
  <w:num w:numId="22">
    <w:abstractNumId w:val="10"/>
  </w:num>
  <w:num w:numId="23">
    <w:abstractNumId w:val="27"/>
  </w:num>
  <w:num w:numId="24">
    <w:abstractNumId w:val="15"/>
  </w:num>
  <w:num w:numId="25">
    <w:abstractNumId w:val="9"/>
  </w:num>
  <w:num w:numId="26">
    <w:abstractNumId w:val="21"/>
  </w:num>
  <w:num w:numId="27">
    <w:abstractNumId w:val="14"/>
  </w:num>
  <w:num w:numId="28">
    <w:abstractNumId w:val="7"/>
  </w:num>
  <w:num w:numId="2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Tc0sbCwNDIyNbdU0lEKTi0uzszPAykwrAUA/OtZRCwAAAA="/>
  </w:docVars>
  <w:rsids>
    <w:rsidRoot w:val="00DD20FE"/>
    <w:rsid w:val="0000199A"/>
    <w:rsid w:val="0005039A"/>
    <w:rsid w:val="000704FF"/>
    <w:rsid w:val="000A7F4E"/>
    <w:rsid w:val="000B4738"/>
    <w:rsid w:val="001317ED"/>
    <w:rsid w:val="001F0F48"/>
    <w:rsid w:val="002201C1"/>
    <w:rsid w:val="002A5838"/>
    <w:rsid w:val="002A641C"/>
    <w:rsid w:val="002B7694"/>
    <w:rsid w:val="002C369B"/>
    <w:rsid w:val="002C7D56"/>
    <w:rsid w:val="0031085E"/>
    <w:rsid w:val="003C5F76"/>
    <w:rsid w:val="003E7C95"/>
    <w:rsid w:val="00411686"/>
    <w:rsid w:val="00434F98"/>
    <w:rsid w:val="00494309"/>
    <w:rsid w:val="0056764D"/>
    <w:rsid w:val="005908E7"/>
    <w:rsid w:val="005B1CBE"/>
    <w:rsid w:val="005D3CDF"/>
    <w:rsid w:val="006227B2"/>
    <w:rsid w:val="0062428F"/>
    <w:rsid w:val="006348C5"/>
    <w:rsid w:val="00641751"/>
    <w:rsid w:val="00654018"/>
    <w:rsid w:val="006754C2"/>
    <w:rsid w:val="00681E3E"/>
    <w:rsid w:val="0068250A"/>
    <w:rsid w:val="006A2F69"/>
    <w:rsid w:val="006D54BC"/>
    <w:rsid w:val="006F02C3"/>
    <w:rsid w:val="00715F3E"/>
    <w:rsid w:val="007224D8"/>
    <w:rsid w:val="007730C4"/>
    <w:rsid w:val="00787A6B"/>
    <w:rsid w:val="007A6D38"/>
    <w:rsid w:val="007C473D"/>
    <w:rsid w:val="007D3E09"/>
    <w:rsid w:val="008009DB"/>
    <w:rsid w:val="00803022"/>
    <w:rsid w:val="00805764"/>
    <w:rsid w:val="0082395C"/>
    <w:rsid w:val="008505AC"/>
    <w:rsid w:val="008C0787"/>
    <w:rsid w:val="008D40ED"/>
    <w:rsid w:val="00931932"/>
    <w:rsid w:val="0095386A"/>
    <w:rsid w:val="00964712"/>
    <w:rsid w:val="00976A43"/>
    <w:rsid w:val="00980D34"/>
    <w:rsid w:val="0099380A"/>
    <w:rsid w:val="009B1D57"/>
    <w:rsid w:val="009B1EBD"/>
    <w:rsid w:val="009C5453"/>
    <w:rsid w:val="009D2F3C"/>
    <w:rsid w:val="009F5512"/>
    <w:rsid w:val="009F7F7B"/>
    <w:rsid w:val="00A30C43"/>
    <w:rsid w:val="00A60FE1"/>
    <w:rsid w:val="00AA3084"/>
    <w:rsid w:val="00B338F4"/>
    <w:rsid w:val="00B93618"/>
    <w:rsid w:val="00BC2266"/>
    <w:rsid w:val="00BD6D3A"/>
    <w:rsid w:val="00BF3515"/>
    <w:rsid w:val="00BF4321"/>
    <w:rsid w:val="00C211C9"/>
    <w:rsid w:val="00C33621"/>
    <w:rsid w:val="00C52D45"/>
    <w:rsid w:val="00CA3728"/>
    <w:rsid w:val="00CC0963"/>
    <w:rsid w:val="00D061EB"/>
    <w:rsid w:val="00DA3B58"/>
    <w:rsid w:val="00DA5F71"/>
    <w:rsid w:val="00DD20FE"/>
    <w:rsid w:val="00DD715C"/>
    <w:rsid w:val="00E25BE3"/>
    <w:rsid w:val="00E42956"/>
    <w:rsid w:val="00E51647"/>
    <w:rsid w:val="00E70004"/>
    <w:rsid w:val="00E701A8"/>
    <w:rsid w:val="00EB5972"/>
    <w:rsid w:val="00EC02B3"/>
    <w:rsid w:val="00EE7DCF"/>
    <w:rsid w:val="00F1647B"/>
    <w:rsid w:val="00F20FDE"/>
    <w:rsid w:val="00F619F4"/>
    <w:rsid w:val="00F72C0E"/>
    <w:rsid w:val="0F724F76"/>
    <w:rsid w:val="787DD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7636C"/>
  <w15:chartTrackingRefBased/>
  <w15:docId w15:val="{086CC575-8F75-4A3B-9418-E2BE922E9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20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20FE"/>
    <w:pPr>
      <w:ind w:left="720"/>
      <w:contextualSpacing/>
    </w:pPr>
  </w:style>
  <w:style w:type="table" w:styleId="TableGrid">
    <w:name w:val="Table Grid"/>
    <w:basedOn w:val="TableNormal"/>
    <w:uiPriority w:val="39"/>
    <w:rsid w:val="003E7C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1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33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36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234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559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777557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4080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9399600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9127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8283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680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01310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35132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37363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09025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60664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94062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977274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783022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612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21859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03701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97053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3858717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56250168">
                                                                                                      <w:marLeft w:val="30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122571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260858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9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4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65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37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638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96773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5292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0966047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560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822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46347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4977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46317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00776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25348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82104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23959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9978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7245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714932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7468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06356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53420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453527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203911">
                                                                                                      <w:marLeft w:val="30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607278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492882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6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24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06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613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5226656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657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547378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5654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541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5401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0531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0818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22849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2334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87971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619777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15509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98439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43803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59426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877378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35335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500618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0600597">
                                                                                                      <w:marLeft w:val="30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70346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223867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65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94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38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60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7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788545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194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6935256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4738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4107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43411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9714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80609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67237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21361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82075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57317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34571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8005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822956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38687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048875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74532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767549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33624128">
                                                                                                      <w:marLeft w:val="30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243410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3196114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20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15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54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6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480151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660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018382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6544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765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7720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777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68022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52739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45209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31028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149949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59875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14223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39294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2839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06208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133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8809993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2808553">
                                                                                                      <w:marLeft w:val="30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1259181">
                                                                                                          <w:marLeft w:val="-30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1253992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75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32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04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177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974729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8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3939740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442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7569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07585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7731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34085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84408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0002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58142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05297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828846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962786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71927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4295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665104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40794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7960553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61433613">
                                                                                                      <w:marLeft w:val="30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93231479">
                                                                                                          <w:marLeft w:val="-30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024141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619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8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7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630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71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11340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1832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1765671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0447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0341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12930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4033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86289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47410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89163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19047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274048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69164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21720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92107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3696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403203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64420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92025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9665909">
                                                                                                      <w:marLeft w:val="30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753606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124457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515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43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1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39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91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639342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731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995201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830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1160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6850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6257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5328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1037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54844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42234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2878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10753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42204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27614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586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9207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89369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937177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73296304">
                                                                                                      <w:marLeft w:val="30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473887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652960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57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2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70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120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887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065850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138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7359001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1378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24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9224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86934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71637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64964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4199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89506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77115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38374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374141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38041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7004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927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41935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8001833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9760591">
                                                                                                      <w:marLeft w:val="30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81111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9119721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17</Words>
  <Characters>4659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5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ey Magnusen</dc:creator>
  <cp:keywords/>
  <dc:description/>
  <cp:lastModifiedBy>Huy Ho</cp:lastModifiedBy>
  <cp:revision>2</cp:revision>
  <dcterms:created xsi:type="dcterms:W3CDTF">2019-08-09T20:51:00Z</dcterms:created>
  <dcterms:modified xsi:type="dcterms:W3CDTF">2019-08-09T20:51:00Z</dcterms:modified>
</cp:coreProperties>
</file>